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76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7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80%-6.0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711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4,302.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587,034.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9,428,939.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2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1.50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1.4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23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3月成立以来，累计管理规模</w:t>
      </w:r>
      <w:r>
        <w:rPr>
          <w:rFonts w:hint="eastAsia" w:ascii="仿宋" w:hAnsi="仿宋" w:eastAsia="仿宋"/>
          <w:color w:val="000000"/>
          <w:szCs w:val="21"/>
          <w:lang w:val="en-US" w:eastAsia="zh-CN"/>
        </w:rPr>
        <w:t>3.09</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2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10,512,457.3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310,512,457.3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0,512,457.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64.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0,519,322.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5+yRuS0lEU19Ou5bAxaRmEzjiZg=" w:salt="+8hlEPLoUOkcoBscMVDty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B744D95"/>
    <w:rsid w:val="1C311D75"/>
    <w:rsid w:val="214B33FF"/>
    <w:rsid w:val="23D44BC8"/>
    <w:rsid w:val="2AA204DB"/>
    <w:rsid w:val="2FCD2C4F"/>
    <w:rsid w:val="38721494"/>
    <w:rsid w:val="394F4B22"/>
    <w:rsid w:val="3D305393"/>
    <w:rsid w:val="3EB35496"/>
    <w:rsid w:val="3F524561"/>
    <w:rsid w:val="4218718A"/>
    <w:rsid w:val="46776F3C"/>
    <w:rsid w:val="46DE559D"/>
    <w:rsid w:val="4ADF197E"/>
    <w:rsid w:val="4C8926F7"/>
    <w:rsid w:val="4D1108E2"/>
    <w:rsid w:val="4EE378EB"/>
    <w:rsid w:val="50D46540"/>
    <w:rsid w:val="57FE5038"/>
    <w:rsid w:val="58DF7C14"/>
    <w:rsid w:val="5E660FCE"/>
    <w:rsid w:val="606E71E9"/>
    <w:rsid w:val="61FB6C11"/>
    <w:rsid w:val="64F431AF"/>
    <w:rsid w:val="673B4350"/>
    <w:rsid w:val="67855A67"/>
    <w:rsid w:val="67DF73FA"/>
    <w:rsid w:val="692A41F0"/>
    <w:rsid w:val="6C7928C7"/>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71</c:v>
                </c:pt>
                <c:pt idx="1">
                  <c:v>1.0173</c:v>
                </c:pt>
                <c:pt idx="2">
                  <c:v>1.0173</c:v>
                </c:pt>
                <c:pt idx="3">
                  <c:v>1.0172</c:v>
                </c:pt>
                <c:pt idx="4">
                  <c:v>1.0178</c:v>
                </c:pt>
                <c:pt idx="5">
                  <c:v>1.0179</c:v>
                </c:pt>
                <c:pt idx="6">
                  <c:v>1.0181</c:v>
                </c:pt>
                <c:pt idx="7">
                  <c:v>1.0183</c:v>
                </c:pt>
                <c:pt idx="8">
                  <c:v>1.0184</c:v>
                </c:pt>
                <c:pt idx="9">
                  <c:v>1.0184</c:v>
                </c:pt>
                <c:pt idx="10">
                  <c:v>1.0184</c:v>
                </c:pt>
                <c:pt idx="11">
                  <c:v>1.0189</c:v>
                </c:pt>
                <c:pt idx="12">
                  <c:v>1.0191</c:v>
                </c:pt>
                <c:pt idx="13">
                  <c:v>1.0193</c:v>
                </c:pt>
                <c:pt idx="14">
                  <c:v>1.0193</c:v>
                </c:pt>
                <c:pt idx="15">
                  <c:v>1.0195</c:v>
                </c:pt>
                <c:pt idx="16">
                  <c:v>1.0195</c:v>
                </c:pt>
                <c:pt idx="17">
                  <c:v>1.0195</c:v>
                </c:pt>
                <c:pt idx="18">
                  <c:v>1.0201</c:v>
                </c:pt>
                <c:pt idx="19">
                  <c:v>1.0202</c:v>
                </c:pt>
                <c:pt idx="20">
                  <c:v>1.0204</c:v>
                </c:pt>
                <c:pt idx="21">
                  <c:v>1.0205</c:v>
                </c:pt>
                <c:pt idx="22">
                  <c:v>1.0207</c:v>
                </c:pt>
                <c:pt idx="23">
                  <c:v>1.0207</c:v>
                </c:pt>
                <c:pt idx="24">
                  <c:v>1.0206</c:v>
                </c:pt>
                <c:pt idx="25">
                  <c:v>1.0212</c:v>
                </c:pt>
                <c:pt idx="26">
                  <c:v>1.0214</c:v>
                </c:pt>
                <c:pt idx="27">
                  <c:v>1.0215</c:v>
                </c:pt>
                <c:pt idx="28">
                  <c:v>1.0217</c:v>
                </c:pt>
                <c:pt idx="29">
                  <c:v>1.0218</c:v>
                </c:pt>
                <c:pt idx="30">
                  <c:v>1.0218</c:v>
                </c:pt>
                <c:pt idx="31">
                  <c:v>1.0218</c:v>
                </c:pt>
                <c:pt idx="32">
                  <c:v>1.0223</c:v>
                </c:pt>
                <c:pt idx="33">
                  <c:v>1.0225</c:v>
                </c:pt>
                <c:pt idx="34">
                  <c:v>1.0226</c:v>
                </c:pt>
                <c:pt idx="35">
                  <c:v>1.0228</c:v>
                </c:pt>
                <c:pt idx="36">
                  <c:v>1.0229</c:v>
                </c:pt>
                <c:pt idx="37">
                  <c:v>1.0229</c:v>
                </c:pt>
                <c:pt idx="38">
                  <c:v>1.0229</c:v>
                </c:pt>
                <c:pt idx="39">
                  <c:v>1.0234</c:v>
                </c:pt>
                <c:pt idx="40">
                  <c:v>1.0235</c:v>
                </c:pt>
                <c:pt idx="41">
                  <c:v>1.0237</c:v>
                </c:pt>
                <c:pt idx="42">
                  <c:v>1.0239</c:v>
                </c:pt>
                <c:pt idx="43">
                  <c:v>1.024</c:v>
                </c:pt>
                <c:pt idx="44">
                  <c:v>1.024</c:v>
                </c:pt>
                <c:pt idx="45">
                  <c:v>1.0239</c:v>
                </c:pt>
                <c:pt idx="46">
                  <c:v>1.0244</c:v>
                </c:pt>
                <c:pt idx="47">
                  <c:v>1.0246</c:v>
                </c:pt>
                <c:pt idx="48">
                  <c:v>1.0248</c:v>
                </c:pt>
                <c:pt idx="49">
                  <c:v>1.025</c:v>
                </c:pt>
                <c:pt idx="50">
                  <c:v>1.0251</c:v>
                </c:pt>
                <c:pt idx="51">
                  <c:v>1.0251</c:v>
                </c:pt>
                <c:pt idx="52">
                  <c:v>1.0251</c:v>
                </c:pt>
                <c:pt idx="53">
                  <c:v>1.0257</c:v>
                </c:pt>
                <c:pt idx="54">
                  <c:v>1.0259</c:v>
                </c:pt>
                <c:pt idx="55">
                  <c:v>1.026</c:v>
                </c:pt>
                <c:pt idx="56">
                  <c:v>1.0261</c:v>
                </c:pt>
                <c:pt idx="57">
                  <c:v>1.0263</c:v>
                </c:pt>
                <c:pt idx="58">
                  <c:v>1.0263</c:v>
                </c:pt>
                <c:pt idx="59">
                  <c:v>1.0263</c:v>
                </c:pt>
                <c:pt idx="60">
                  <c:v>1.0268</c:v>
                </c:pt>
                <c:pt idx="61">
                  <c:v>1.027</c:v>
                </c:pt>
                <c:pt idx="62">
                  <c:v>1.0272</c:v>
                </c:pt>
                <c:pt idx="63">
                  <c:v>1.0274</c:v>
                </c:pt>
                <c:pt idx="64">
                  <c:v>1.0276</c:v>
                </c:pt>
                <c:pt idx="65">
                  <c:v>1.0275</c:v>
                </c:pt>
                <c:pt idx="66">
                  <c:v>1.0275</c:v>
                </c:pt>
                <c:pt idx="67">
                  <c:v>1.028</c:v>
                </c:pt>
                <c:pt idx="68">
                  <c:v>1.0282</c:v>
                </c:pt>
                <c:pt idx="69">
                  <c:v>1.0284</c:v>
                </c:pt>
                <c:pt idx="70">
                  <c:v>1.0285</c:v>
                </c:pt>
                <c:pt idx="71">
                  <c:v>1.0287</c:v>
                </c:pt>
                <c:pt idx="72">
                  <c:v>1.0287</c:v>
                </c:pt>
                <c:pt idx="73">
                  <c:v>1.0287</c:v>
                </c:pt>
                <c:pt idx="74">
                  <c:v>1.0295</c:v>
                </c:pt>
                <c:pt idx="75">
                  <c:v>1.0296</c:v>
                </c:pt>
                <c:pt idx="76">
                  <c:v>1.0298</c:v>
                </c:pt>
                <c:pt idx="77">
                  <c:v>1.03</c:v>
                </c:pt>
                <c:pt idx="78">
                  <c:v>1.0301</c:v>
                </c:pt>
                <c:pt idx="79">
                  <c:v>1.0301</c:v>
                </c:pt>
                <c:pt idx="80">
                  <c:v>1.03</c:v>
                </c:pt>
                <c:pt idx="81">
                  <c:v>1.03</c:v>
                </c:pt>
                <c:pt idx="82">
                  <c:v>1.03</c:v>
                </c:pt>
                <c:pt idx="83">
                  <c:v>1.031</c:v>
                </c:pt>
                <c:pt idx="84">
                  <c:v>1.0312</c:v>
                </c:pt>
                <c:pt idx="85">
                  <c:v>1.0313</c:v>
                </c:pt>
                <c:pt idx="86">
                  <c:v>1.0313</c:v>
                </c:pt>
                <c:pt idx="87">
                  <c:v>1.0313</c:v>
                </c:pt>
                <c:pt idx="88">
                  <c:v>1.0319</c:v>
                </c:pt>
                <c:pt idx="89">
                  <c:v>1.0321</c:v>
                </c:pt>
                <c:pt idx="90">
                  <c:v>1.0322</c:v>
                </c:pt>
                <c:pt idx="91">
                  <c:v>1.032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83284169124854e-5</c:v>
                </c:pt>
                <c:pt idx="1">
                  <c:v>0.000294985250737678</c:v>
                </c:pt>
                <c:pt idx="2">
                  <c:v>0.000294985250737678</c:v>
                </c:pt>
                <c:pt idx="3">
                  <c:v>0.000196656833825193</c:v>
                </c:pt>
                <c:pt idx="4">
                  <c:v>0.000786627335300105</c:v>
                </c:pt>
                <c:pt idx="5">
                  <c:v>0.000884955752212591</c:v>
                </c:pt>
                <c:pt idx="6">
                  <c:v>0.00108161258603756</c:v>
                </c:pt>
                <c:pt idx="7">
                  <c:v>0.00127826941986231</c:v>
                </c:pt>
                <c:pt idx="8">
                  <c:v>0.0013765978367748</c:v>
                </c:pt>
                <c:pt idx="9">
                  <c:v>0.0013765978367748</c:v>
                </c:pt>
                <c:pt idx="10">
                  <c:v>0.0013765978367748</c:v>
                </c:pt>
                <c:pt idx="11">
                  <c:v>0.00186823992133722</c:v>
                </c:pt>
                <c:pt idx="12">
                  <c:v>0.00206489675516219</c:v>
                </c:pt>
                <c:pt idx="13">
                  <c:v>0.00226155358898739</c:v>
                </c:pt>
                <c:pt idx="14">
                  <c:v>0.00226155358898739</c:v>
                </c:pt>
                <c:pt idx="15">
                  <c:v>0.00245821042281236</c:v>
                </c:pt>
                <c:pt idx="16">
                  <c:v>0.00245821042281236</c:v>
                </c:pt>
                <c:pt idx="17">
                  <c:v>0.00245821042281236</c:v>
                </c:pt>
                <c:pt idx="18">
                  <c:v>0.00304818092428727</c:v>
                </c:pt>
                <c:pt idx="19">
                  <c:v>0.00314650934119975</c:v>
                </c:pt>
                <c:pt idx="20">
                  <c:v>0.00334316617502473</c:v>
                </c:pt>
                <c:pt idx="21">
                  <c:v>0.00344149459193721</c:v>
                </c:pt>
                <c:pt idx="22">
                  <c:v>0.00363815142576218</c:v>
                </c:pt>
                <c:pt idx="23">
                  <c:v>0.00363815142576218</c:v>
                </c:pt>
                <c:pt idx="24">
                  <c:v>0.0035398230088497</c:v>
                </c:pt>
                <c:pt idx="25">
                  <c:v>0.00412979351032461</c:v>
                </c:pt>
                <c:pt idx="26">
                  <c:v>0.00432645034414958</c:v>
                </c:pt>
                <c:pt idx="27">
                  <c:v>0.00442477876106206</c:v>
                </c:pt>
                <c:pt idx="28">
                  <c:v>0.00462143559488704</c:v>
                </c:pt>
                <c:pt idx="29">
                  <c:v>0.00471976401179952</c:v>
                </c:pt>
                <c:pt idx="30">
                  <c:v>0.00471976401179952</c:v>
                </c:pt>
                <c:pt idx="31">
                  <c:v>0.00471976401179952</c:v>
                </c:pt>
                <c:pt idx="32">
                  <c:v>0.00521140609636195</c:v>
                </c:pt>
                <c:pt idx="33">
                  <c:v>0.00540806293018692</c:v>
                </c:pt>
                <c:pt idx="34">
                  <c:v>0.0055063913470994</c:v>
                </c:pt>
                <c:pt idx="35">
                  <c:v>0.00570304818092437</c:v>
                </c:pt>
                <c:pt idx="36">
                  <c:v>0.00580137659783686</c:v>
                </c:pt>
                <c:pt idx="37">
                  <c:v>0.00580137659783686</c:v>
                </c:pt>
                <c:pt idx="38">
                  <c:v>0.00580137659783686</c:v>
                </c:pt>
                <c:pt idx="39">
                  <c:v>0.00629301868239929</c:v>
                </c:pt>
                <c:pt idx="40">
                  <c:v>0.00639134709931177</c:v>
                </c:pt>
                <c:pt idx="41">
                  <c:v>0.00658800393313674</c:v>
                </c:pt>
                <c:pt idx="42">
                  <c:v>0.00678466076696171</c:v>
                </c:pt>
                <c:pt idx="43">
                  <c:v>0.0068829891838742</c:v>
                </c:pt>
                <c:pt idx="44">
                  <c:v>0.0068829891838742</c:v>
                </c:pt>
                <c:pt idx="45">
                  <c:v>0.00678466076696171</c:v>
                </c:pt>
                <c:pt idx="46">
                  <c:v>0.00727630285152414</c:v>
                </c:pt>
                <c:pt idx="47">
                  <c:v>0.00747295968534911</c:v>
                </c:pt>
                <c:pt idx="48">
                  <c:v>0.00766961651917408</c:v>
                </c:pt>
                <c:pt idx="49">
                  <c:v>0.00786627335299905</c:v>
                </c:pt>
                <c:pt idx="50">
                  <c:v>0.00796460176991154</c:v>
                </c:pt>
                <c:pt idx="51">
                  <c:v>0.00796460176991154</c:v>
                </c:pt>
                <c:pt idx="52">
                  <c:v>0.00796460176991154</c:v>
                </c:pt>
                <c:pt idx="53">
                  <c:v>0.00855457227138667</c:v>
                </c:pt>
                <c:pt idx="54">
                  <c:v>0.00875122910521164</c:v>
                </c:pt>
                <c:pt idx="55">
                  <c:v>0.00884955752212391</c:v>
                </c:pt>
                <c:pt idx="56">
                  <c:v>0.00894788593903639</c:v>
                </c:pt>
                <c:pt idx="57">
                  <c:v>0.00914454277286136</c:v>
                </c:pt>
                <c:pt idx="58">
                  <c:v>0.00914454277286136</c:v>
                </c:pt>
                <c:pt idx="59">
                  <c:v>0.00914454277286136</c:v>
                </c:pt>
                <c:pt idx="60">
                  <c:v>0.00963618485742379</c:v>
                </c:pt>
                <c:pt idx="61">
                  <c:v>0.00983284169124876</c:v>
                </c:pt>
                <c:pt idx="62">
                  <c:v>0.0100294985250737</c:v>
                </c:pt>
                <c:pt idx="63">
                  <c:v>0.0102261553588989</c:v>
                </c:pt>
                <c:pt idx="64">
                  <c:v>0.0104228121927239</c:v>
                </c:pt>
                <c:pt idx="65">
                  <c:v>0.0103244837758114</c:v>
                </c:pt>
                <c:pt idx="66">
                  <c:v>0.0103244837758114</c:v>
                </c:pt>
                <c:pt idx="67">
                  <c:v>0.0108161258603738</c:v>
                </c:pt>
                <c:pt idx="68">
                  <c:v>0.0110127826941988</c:v>
                </c:pt>
                <c:pt idx="69">
                  <c:v>0.0112094395280238</c:v>
                </c:pt>
                <c:pt idx="70">
                  <c:v>0.011307767944936</c:v>
                </c:pt>
                <c:pt idx="71">
                  <c:v>0.011504424778761</c:v>
                </c:pt>
                <c:pt idx="72">
                  <c:v>0.011504424778761</c:v>
                </c:pt>
                <c:pt idx="73">
                  <c:v>0.011504424778761</c:v>
                </c:pt>
                <c:pt idx="74">
                  <c:v>0.0122910521140611</c:v>
                </c:pt>
                <c:pt idx="75">
                  <c:v>0.0123893805309736</c:v>
                </c:pt>
                <c:pt idx="76">
                  <c:v>0.0125860373647986</c:v>
                </c:pt>
                <c:pt idx="77">
                  <c:v>0.0127826941986235</c:v>
                </c:pt>
                <c:pt idx="78">
                  <c:v>0.012881022615536</c:v>
                </c:pt>
                <c:pt idx="79">
                  <c:v>0.012881022615536</c:v>
                </c:pt>
                <c:pt idx="80">
                  <c:v>0.0127826941986235</c:v>
                </c:pt>
                <c:pt idx="81">
                  <c:v>0.0127826941986235</c:v>
                </c:pt>
                <c:pt idx="82">
                  <c:v>0.0127826941986235</c:v>
                </c:pt>
                <c:pt idx="83">
                  <c:v>0.0137659783677484</c:v>
                </c:pt>
                <c:pt idx="84">
                  <c:v>0.0139626352015731</c:v>
                </c:pt>
                <c:pt idx="85">
                  <c:v>0.0140609636184859</c:v>
                </c:pt>
                <c:pt idx="86">
                  <c:v>0.0140609636184859</c:v>
                </c:pt>
                <c:pt idx="87">
                  <c:v>0.0140609636184859</c:v>
                </c:pt>
                <c:pt idx="88">
                  <c:v>0.0146509341199608</c:v>
                </c:pt>
                <c:pt idx="89">
                  <c:v>0.0148475909537857</c:v>
                </c:pt>
                <c:pt idx="90">
                  <c:v>0.0149459193706982</c:v>
                </c:pt>
                <c:pt idx="91">
                  <c:v>0.015044247787610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58904109589041</c:v>
                </c:pt>
                <c:pt idx="1">
                  <c:v>0.000317808219178082</c:v>
                </c:pt>
                <c:pt idx="2">
                  <c:v>0.000476712328767123</c:v>
                </c:pt>
                <c:pt idx="3">
                  <c:v>0.000635616438356164</c:v>
                </c:pt>
                <c:pt idx="4">
                  <c:v>0.000794520547945205</c:v>
                </c:pt>
                <c:pt idx="5">
                  <c:v>0.000953424657534247</c:v>
                </c:pt>
                <c:pt idx="6">
                  <c:v>0.00111232876712329</c:v>
                </c:pt>
                <c:pt idx="7">
                  <c:v>0.00127123287671233</c:v>
                </c:pt>
                <c:pt idx="8">
                  <c:v>0.00143013698630137</c:v>
                </c:pt>
                <c:pt idx="9">
                  <c:v>0.00158904109589041</c:v>
                </c:pt>
                <c:pt idx="10">
                  <c:v>0.00174794520547945</c:v>
                </c:pt>
                <c:pt idx="11">
                  <c:v>0.00190684931506849</c:v>
                </c:pt>
                <c:pt idx="12">
                  <c:v>0.00206575342465753</c:v>
                </c:pt>
                <c:pt idx="13">
                  <c:v>0.00222465753424658</c:v>
                </c:pt>
                <c:pt idx="14">
                  <c:v>0.00238356164383562</c:v>
                </c:pt>
                <c:pt idx="15">
                  <c:v>0.00254246575342466</c:v>
                </c:pt>
                <c:pt idx="16">
                  <c:v>0.0027013698630137</c:v>
                </c:pt>
                <c:pt idx="17">
                  <c:v>0.00286027397260274</c:v>
                </c:pt>
                <c:pt idx="18">
                  <c:v>0.00301917808219178</c:v>
                </c:pt>
                <c:pt idx="19">
                  <c:v>0.00317808219178082</c:v>
                </c:pt>
                <c:pt idx="20">
                  <c:v>0.00333698630136986</c:v>
                </c:pt>
                <c:pt idx="21">
                  <c:v>0.0034958904109589</c:v>
                </c:pt>
                <c:pt idx="22">
                  <c:v>0.00365479452054795</c:v>
                </c:pt>
                <c:pt idx="23">
                  <c:v>0.00381369863013699</c:v>
                </c:pt>
                <c:pt idx="24">
                  <c:v>0.00397260273972603</c:v>
                </c:pt>
                <c:pt idx="25">
                  <c:v>0.00413150684931507</c:v>
                </c:pt>
                <c:pt idx="26">
                  <c:v>0.00429041095890411</c:v>
                </c:pt>
                <c:pt idx="27">
                  <c:v>0.00444931506849315</c:v>
                </c:pt>
                <c:pt idx="28">
                  <c:v>0.00460821917808219</c:v>
                </c:pt>
                <c:pt idx="29">
                  <c:v>0.00476712328767123</c:v>
                </c:pt>
                <c:pt idx="30">
                  <c:v>0.00492602739726027</c:v>
                </c:pt>
                <c:pt idx="31">
                  <c:v>0.00508493150684932</c:v>
                </c:pt>
                <c:pt idx="32">
                  <c:v>0.00524383561643836</c:v>
                </c:pt>
                <c:pt idx="33">
                  <c:v>0.0054027397260274</c:v>
                </c:pt>
                <c:pt idx="34">
                  <c:v>0.00556164383561644</c:v>
                </c:pt>
                <c:pt idx="35">
                  <c:v>0.00572054794520548</c:v>
                </c:pt>
                <c:pt idx="36">
                  <c:v>0.00587945205479452</c:v>
                </c:pt>
                <c:pt idx="37">
                  <c:v>0.00603835616438356</c:v>
                </c:pt>
                <c:pt idx="38">
                  <c:v>0.0061972602739726</c:v>
                </c:pt>
                <c:pt idx="39">
                  <c:v>0.00635616438356164</c:v>
                </c:pt>
                <c:pt idx="40">
                  <c:v>0.00651506849315068</c:v>
                </c:pt>
                <c:pt idx="41">
                  <c:v>0.00667397260273973</c:v>
                </c:pt>
                <c:pt idx="42">
                  <c:v>0.00683287671232877</c:v>
                </c:pt>
                <c:pt idx="43">
                  <c:v>0.00699178082191781</c:v>
                </c:pt>
                <c:pt idx="44">
                  <c:v>0.00715068493150685</c:v>
                </c:pt>
                <c:pt idx="45">
                  <c:v>0.00730958904109589</c:v>
                </c:pt>
                <c:pt idx="46">
                  <c:v>0.00746849315068493</c:v>
                </c:pt>
                <c:pt idx="47">
                  <c:v>0.00762739726027397</c:v>
                </c:pt>
                <c:pt idx="48">
                  <c:v>0.00778630136986301</c:v>
                </c:pt>
                <c:pt idx="49">
                  <c:v>0.00794520547945205</c:v>
                </c:pt>
                <c:pt idx="50">
                  <c:v>0.0081041095890411</c:v>
                </c:pt>
                <c:pt idx="51">
                  <c:v>0.00826301369863014</c:v>
                </c:pt>
                <c:pt idx="52">
                  <c:v>0.00842191780821918</c:v>
                </c:pt>
                <c:pt idx="53">
                  <c:v>0.00858082191780822</c:v>
                </c:pt>
                <c:pt idx="54">
                  <c:v>0.00873972602739726</c:v>
                </c:pt>
                <c:pt idx="55">
                  <c:v>0.0088986301369863</c:v>
                </c:pt>
                <c:pt idx="56">
                  <c:v>0.00905753424657534</c:v>
                </c:pt>
                <c:pt idx="57">
                  <c:v>0.00921643835616438</c:v>
                </c:pt>
                <c:pt idx="58">
                  <c:v>0.00937534246575343</c:v>
                </c:pt>
                <c:pt idx="59">
                  <c:v>0.00953424657534247</c:v>
                </c:pt>
                <c:pt idx="60">
                  <c:v>0.00969315068493151</c:v>
                </c:pt>
                <c:pt idx="61">
                  <c:v>0.00985205479452055</c:v>
                </c:pt>
                <c:pt idx="62">
                  <c:v>0.0100109589041096</c:v>
                </c:pt>
                <c:pt idx="63">
                  <c:v>0.0101698630136986</c:v>
                </c:pt>
                <c:pt idx="64">
                  <c:v>0.0103287671232877</c:v>
                </c:pt>
                <c:pt idx="65">
                  <c:v>0.0104876712328767</c:v>
                </c:pt>
                <c:pt idx="66">
                  <c:v>0.0106465753424658</c:v>
                </c:pt>
                <c:pt idx="67">
                  <c:v>0.0108054794520548</c:v>
                </c:pt>
                <c:pt idx="68">
                  <c:v>0.0109643835616438</c:v>
                </c:pt>
                <c:pt idx="69">
                  <c:v>0.0111232876712329</c:v>
                </c:pt>
                <c:pt idx="70">
                  <c:v>0.0112821917808219</c:v>
                </c:pt>
                <c:pt idx="71">
                  <c:v>0.011441095890411</c:v>
                </c:pt>
                <c:pt idx="72">
                  <c:v>0.0116</c:v>
                </c:pt>
                <c:pt idx="73">
                  <c:v>0.011758904109589</c:v>
                </c:pt>
                <c:pt idx="74">
                  <c:v>0.0119178082191781</c:v>
                </c:pt>
                <c:pt idx="75">
                  <c:v>0.0120767123287671</c:v>
                </c:pt>
                <c:pt idx="76">
                  <c:v>0.0122356164383562</c:v>
                </c:pt>
                <c:pt idx="77">
                  <c:v>0.0123945205479452</c:v>
                </c:pt>
                <c:pt idx="78">
                  <c:v>0.0125534246575342</c:v>
                </c:pt>
                <c:pt idx="79">
                  <c:v>0.0127123287671233</c:v>
                </c:pt>
                <c:pt idx="80">
                  <c:v>0.0128712328767123</c:v>
                </c:pt>
                <c:pt idx="81">
                  <c:v>0.0130301369863014</c:v>
                </c:pt>
                <c:pt idx="82">
                  <c:v>0.0131890410958904</c:v>
                </c:pt>
                <c:pt idx="83">
                  <c:v>0.0133479452054795</c:v>
                </c:pt>
                <c:pt idx="84">
                  <c:v>0.0135068493150685</c:v>
                </c:pt>
                <c:pt idx="85">
                  <c:v>0.0136657534246575</c:v>
                </c:pt>
                <c:pt idx="86">
                  <c:v>0.0138246575342466</c:v>
                </c:pt>
                <c:pt idx="87">
                  <c:v>0.0139835616438356</c:v>
                </c:pt>
                <c:pt idx="88">
                  <c:v>0.0141424657534247</c:v>
                </c:pt>
                <c:pt idx="89">
                  <c:v>0.0143013698630137</c:v>
                </c:pt>
                <c:pt idx="90">
                  <c:v>0.0144602739726027</c:v>
                </c:pt>
                <c:pt idx="91">
                  <c:v>0.014619178082191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43:4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5002B13EDC745648B110130098CEC57</vt:lpwstr>
  </property>
</Properties>
</file>